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Turkey</w:t>
      </w:r>
      <w:r>
        <w:t xml:space="preserve"> </w:t>
      </w:r>
      <w:r>
        <w:t xml:space="preserve">Ankara</w:t>
      </w:r>
    </w:p>
    <w:bookmarkStart w:id="25" w:name="X78537956ba00ed76fb35f15aa7932baacd14a8a"/>
    <w:p>
      <w:pPr>
        <w:pStyle w:val="Heading1"/>
      </w:pPr>
      <w:r>
        <w:t xml:space="preserve">COVER LETTER FOR VIDEOMAKER POSITION IN TURKEY ANKARA</w:t>
      </w:r>
    </w:p>
    <w:p>
      <w:pPr>
        <w:pStyle w:val="FirstParagraph"/>
      </w:pPr>
      <w:r>
        <w:rPr>
          <w:bCs/>
          <w:b/>
        </w:rPr>
        <w:t xml:space="preserve">Dear [Hiring Manager's Name],</w:t>
      </w:r>
    </w:p>
    <w:p>
      <w:pPr>
        <w:pStyle w:val="BodyText"/>
      </w:pPr>
      <w:r>
        <w:t xml:space="preserve">I am writing to express my enthusiastic interest in the Videographer position at your esteemed organization in Turkey Ankara. As a passionate and skilled professional with a deep appreciation for storytelling through visual media, I am eager to contribute my expertise to your team while immersing myself in the vibrant cultural and creative landscape of Ankara. This opportunity aligns perfectly with my career goals, and I am confident that my background in videography, combined with my adaptability to dynamic environments, makes me a strong candidate for this role.</w:t>
      </w:r>
    </w:p>
    <w:bookmarkStart w:id="20" w:name="X628253f1771b6d268adfa21658a1ec1e2dc5bb0"/>
    <w:p>
      <w:pPr>
        <w:pStyle w:val="Heading2"/>
      </w:pPr>
      <w:r>
        <w:t xml:space="preserve">Why Videography? A Passion Rooted in Visual Storytelling</w:t>
      </w:r>
    </w:p>
    <w:p>
      <w:pPr>
        <w:pStyle w:val="FirstParagraph"/>
      </w:pPr>
      <w:r>
        <w:t xml:space="preserve">From the moment I picked up a camera, I realized that videography is more than just capturing images—it’s about weaving narratives that resonate with audiences. Over the past [X years], I have honed my skills in producing high-quality videos for a diverse range of clients, including corporate entities, event organizers, and independent creators. My work has been recognized for its technical precision, creative vision, and ability to evoke emotion through visual storytelling.</w:t>
      </w:r>
    </w:p>
    <w:p>
      <w:pPr>
        <w:pStyle w:val="BodyText"/>
      </w:pPr>
      <w:r>
        <w:t xml:space="preserve">As a Videographer, I specialize in [mention specific areas: e.g., documentary filmmaking, event coverage, brand promotion]. Whether it’s capturing the essence of a cultural festival or crafting a compelling corporate video, I approach each project with meticulous attention to detail and an unwavering commitment to excellence. My portfolio includes projects that have been showcased on platforms such as [mention specific platforms or events], and I take pride in delivering content that not only meets but exceeds client expectations.</w:t>
      </w:r>
    </w:p>
    <w:bookmarkEnd w:id="20"/>
    <w:bookmarkStart w:id="21" w:name="Xb32ac49b7a6f70afd9602fe3a36a820a1e860ed"/>
    <w:p>
      <w:pPr>
        <w:pStyle w:val="Heading2"/>
      </w:pPr>
      <w:r>
        <w:t xml:space="preserve">Why Ankara? A City of Opportunity and Inspiration</w:t>
      </w:r>
    </w:p>
    <w:p>
      <w:pPr>
        <w:pStyle w:val="FirstParagraph"/>
      </w:pPr>
      <w:r>
        <w:t xml:space="preserve">The city of Ankara, the capital of Turkey, is a unique blend of historical significance and modern innovation. As a Videographer, I am particularly drawn to its rich cultural heritage, bustling urban life, and the opportunities it presents for creative expression. From the iconic Anıtkabir (Atatürk’s Mausoleum) to the vibrant neighborhoods of Kızılay and Çankaya, Ankara offers an endless array of subjects to explore through my lens.</w:t>
      </w:r>
    </w:p>
    <w:p>
      <w:pPr>
        <w:pStyle w:val="BodyText"/>
      </w:pPr>
      <w:r>
        <w:t xml:space="preserve">Working in Ankara would allow me to contribute to a dynamic media landscape while connecting with local communities and businesses. I am particularly interested in collaborating with organizations that value storytelling as a tool for education, entertainment, and cultural preservation. My understanding of Turkish customs, combined with my ability to work across languages and cultures, positions me to thrive in this environment.</w:t>
      </w:r>
    </w:p>
    <w:bookmarkEnd w:id="21"/>
    <w:bookmarkStart w:id="22" w:name="X41c7096e3e32fc6266448de60de8559c31dd877"/>
    <w:p>
      <w:pPr>
        <w:pStyle w:val="Heading2"/>
      </w:pPr>
      <w:r>
        <w:t xml:space="preserve">Technical Expertise and Professional Values</w:t>
      </w:r>
    </w:p>
    <w:p>
      <w:pPr>
        <w:pStyle w:val="FirstParagraph"/>
      </w:pPr>
      <w:r>
        <w:t xml:space="preserve">My technical proficiency spans the entire video production process, from pre-production planning to post-production editing. I am skilled in operating professional-grade cameras such as [mention models: e.g., Sony FX6, Canon C300 Mark II] and utilize software like Adobe Premiere Pro, After Effects, and DaVinci Resolve to create polished final products. I also have experience with lighting setups, sound design, and motion graphics—essential components of modern videography.</w:t>
      </w:r>
    </w:p>
    <w:p>
      <w:pPr>
        <w:pStyle w:val="BodyText"/>
      </w:pPr>
      <w:r>
        <w:t xml:space="preserve">In addition to my technical skills, I bring a strong work ethic and a collaborative spirit. I understand that every project is unique and require adaptability, creativity, and clear communication. My ability to work independently or as part of a team ensures that I can seamlessly integrate into your workflow while delivering results on time and within scope.</w:t>
      </w:r>
    </w:p>
    <w:bookmarkEnd w:id="22"/>
    <w:bookmarkStart w:id="23" w:name="why-choose-me-for-this-role"/>
    <w:p>
      <w:pPr>
        <w:pStyle w:val="Heading2"/>
      </w:pPr>
      <w:r>
        <w:t xml:space="preserve">Why Choose Me for This Role?</w:t>
      </w:r>
    </w:p>
    <w:p>
      <w:pPr>
        <w:pStyle w:val="FirstParagraph"/>
      </w:pPr>
      <w:r>
        <w:t xml:space="preserve">What sets me apart is my passion for videography and my dedication to continuous learning. I stay updated with the latest trends in visual media, such as 4K resolution, virtual reality (VR) storytelling, and social media optimization. This ensures that my work remains relevant and impactful in an ever-evolving industry.</w:t>
      </w:r>
    </w:p>
    <w:p>
      <w:pPr>
        <w:pStyle w:val="BodyText"/>
      </w:pPr>
      <w:r>
        <w:t xml:space="preserve">Moreover, I have a proven track record of delivering high-quality content under tight deadlines. In my previous roles, I have managed multiple projects simultaneously while maintaining the highest standards of quality. My ability to troubleshoot technical challenges and think critically about visual composition further enhances my value as a Videographer.</w:t>
      </w:r>
    </w:p>
    <w:bookmarkEnd w:id="23"/>
    <w:bookmarkStart w:id="24" w:name="Xf81152ebb7d8bece002d5a40973b01f6ac297f3"/>
    <w:p>
      <w:pPr>
        <w:pStyle w:val="Heading2"/>
      </w:pPr>
      <w:r>
        <w:t xml:space="preserve">Conclusion: A Commitment to Excellence in Ankara</w:t>
      </w:r>
    </w:p>
    <w:p>
      <w:pPr>
        <w:pStyle w:val="FirstParagraph"/>
      </w:pPr>
      <w:r>
        <w:t xml:space="preserve">In conclusion, I am excited about the opportunity to contribute my skills and creativity to your team in Turkey Ankara. My experience as a Videographer, combined with my enthusiasm for working in this culturally rich city, makes me an ideal candidate for this position. I am confident that my dedication to excellence and my ability to adapt to new challenges will allow me to make a meaningful impact at your organization.</w:t>
      </w:r>
    </w:p>
    <w:p>
      <w:pPr>
        <w:pStyle w:val="BodyText"/>
      </w:pPr>
      <w:r>
        <w:t xml:space="preserve">Thank you for considering my application. I would be honored to discuss how my background and vision align with the goals of your team. Please feel free to contact me at [your phone number] or [your email address] at your earliest convenience. I look forward to the possibility of collaborating with you in Ankar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Turkey Ankara</dc:title>
  <dc:creator/>
  <dc:language>en</dc:language>
  <cp:keywords/>
  <dcterms:created xsi:type="dcterms:W3CDTF">2026-07-20T21:09:25Z</dcterms:created>
  <dcterms:modified xsi:type="dcterms:W3CDTF">2026-07-20T21:09:25Z</dcterms:modified>
</cp:coreProperties>
</file>

<file path=docProps/custom.xml><?xml version="1.0" encoding="utf-8"?>
<Properties xmlns="http://schemas.openxmlformats.org/officeDocument/2006/custom-properties" xmlns:vt="http://schemas.openxmlformats.org/officeDocument/2006/docPropsVTypes"/>
</file>